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25D9A" w14:textId="2C99D432" w:rsidR="008B3A6D" w:rsidRPr="00462103" w:rsidRDefault="00462103" w:rsidP="00462103">
      <w:pPr>
        <w:jc w:val="center"/>
        <w:rPr>
          <w:b/>
          <w:bCs/>
        </w:rPr>
      </w:pPr>
      <w:r w:rsidRPr="00462103">
        <w:rPr>
          <w:b/>
          <w:bCs/>
        </w:rPr>
        <w:t>LEMBAR REVISI</w:t>
      </w:r>
    </w:p>
    <w:p w14:paraId="07A528F1" w14:textId="77777777" w:rsidR="00462103" w:rsidRPr="00462103" w:rsidRDefault="00462103" w:rsidP="00462103">
      <w:pPr>
        <w:jc w:val="center"/>
        <w:rPr>
          <w:b/>
          <w:bCs/>
        </w:rPr>
      </w:pPr>
    </w:p>
    <w:p w14:paraId="02ACA91E" w14:textId="6917B82C" w:rsidR="00462103" w:rsidRPr="00462103" w:rsidRDefault="00462103" w:rsidP="00462103">
      <w:pPr>
        <w:jc w:val="center"/>
        <w:rPr>
          <w:b/>
          <w:bCs/>
        </w:rPr>
      </w:pPr>
      <w:r w:rsidRPr="00462103">
        <w:rPr>
          <w:b/>
          <w:bCs/>
        </w:rPr>
        <w:t xml:space="preserve">SIDANG </w:t>
      </w:r>
      <w:r w:rsidR="00CC4D82">
        <w:rPr>
          <w:b/>
          <w:bCs/>
        </w:rPr>
        <w:t>TUGAS AKHIR/SKRIPSI</w:t>
      </w:r>
    </w:p>
    <w:p w14:paraId="60B790E0" w14:textId="7688FC47" w:rsidR="00462103" w:rsidRPr="00462103" w:rsidRDefault="00462103" w:rsidP="00462103">
      <w:pPr>
        <w:jc w:val="center"/>
        <w:rPr>
          <w:b/>
          <w:bCs/>
        </w:rPr>
      </w:pPr>
      <w:r w:rsidRPr="00462103">
        <w:rPr>
          <w:b/>
          <w:bCs/>
        </w:rPr>
        <w:t>S</w:t>
      </w:r>
      <w:r w:rsidR="00F466E4">
        <w:rPr>
          <w:b/>
          <w:bCs/>
        </w:rPr>
        <w:t>2</w:t>
      </w:r>
      <w:r w:rsidRPr="00462103">
        <w:rPr>
          <w:b/>
          <w:bCs/>
        </w:rPr>
        <w:t xml:space="preserve"> AKUNTANSI FEB UNESA</w:t>
      </w:r>
    </w:p>
    <w:p w14:paraId="4C8E3FB0" w14:textId="77777777" w:rsidR="00462103" w:rsidRDefault="00462103" w:rsidP="005E1F90"/>
    <w:p w14:paraId="2A674DC0" w14:textId="77777777" w:rsidR="00462103" w:rsidRDefault="00462103" w:rsidP="005E1F90"/>
    <w:p w14:paraId="2849909B" w14:textId="77777777" w:rsidR="00462103" w:rsidRDefault="00462103" w:rsidP="005E1F90"/>
    <w:p w14:paraId="336E7505" w14:textId="77777777" w:rsidR="00462103" w:rsidRDefault="00462103" w:rsidP="005E1F90"/>
    <w:p w14:paraId="6E4076E0" w14:textId="544E2D43" w:rsidR="00462103" w:rsidRDefault="00462103" w:rsidP="005E1F90">
      <w:r>
        <w:t>Nama</w:t>
      </w:r>
      <w:r>
        <w:tab/>
      </w:r>
      <w:r>
        <w:tab/>
        <w:t>:</w:t>
      </w:r>
    </w:p>
    <w:p w14:paraId="1B008079" w14:textId="1F40A2B7" w:rsidR="00CC4D82" w:rsidRDefault="00CC4D82" w:rsidP="005E1F90">
      <w:r>
        <w:t>NIM</w:t>
      </w:r>
      <w:r>
        <w:tab/>
      </w:r>
      <w:r>
        <w:tab/>
        <w:t>:</w:t>
      </w:r>
    </w:p>
    <w:p w14:paraId="5404DD50" w14:textId="214D09E5" w:rsidR="00462103" w:rsidRDefault="00462103" w:rsidP="005E1F90">
      <w:proofErr w:type="spellStart"/>
      <w:r>
        <w:t>Judul</w:t>
      </w:r>
      <w:proofErr w:type="spellEnd"/>
      <w:r>
        <w:tab/>
      </w:r>
      <w:r>
        <w:tab/>
        <w:t>:</w:t>
      </w:r>
    </w:p>
    <w:p w14:paraId="262E8AA6" w14:textId="77777777" w:rsidR="00CC4D82" w:rsidRDefault="00CC4D82" w:rsidP="005E1F90"/>
    <w:p w14:paraId="5B28E7A2" w14:textId="77777777" w:rsidR="00CC4D82" w:rsidRDefault="00CC4D82" w:rsidP="005E1F90"/>
    <w:p w14:paraId="338384D1" w14:textId="690126D3" w:rsidR="00462103" w:rsidRDefault="00462103" w:rsidP="005E1F90">
      <w:proofErr w:type="spellStart"/>
      <w:r>
        <w:t>Tanggal</w:t>
      </w:r>
      <w:proofErr w:type="spellEnd"/>
      <w:r>
        <w:tab/>
        <w:t>:</w:t>
      </w:r>
    </w:p>
    <w:p w14:paraId="3D0B7368" w14:textId="77777777" w:rsidR="00462103" w:rsidRDefault="00462103" w:rsidP="005E1F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782"/>
      </w:tblGrid>
      <w:tr w:rsidR="00462103" w14:paraId="321B1394" w14:textId="77777777" w:rsidTr="00462103">
        <w:tc>
          <w:tcPr>
            <w:tcW w:w="846" w:type="dxa"/>
          </w:tcPr>
          <w:p w14:paraId="734C9DCD" w14:textId="4AD4AC21" w:rsidR="00462103" w:rsidRDefault="00462103" w:rsidP="00462103">
            <w:pPr>
              <w:jc w:val="center"/>
            </w:pPr>
            <w:r>
              <w:t>No</w:t>
            </w:r>
          </w:p>
        </w:tc>
        <w:tc>
          <w:tcPr>
            <w:tcW w:w="8782" w:type="dxa"/>
          </w:tcPr>
          <w:p w14:paraId="5D4EC652" w14:textId="32A599B3" w:rsidR="00462103" w:rsidRDefault="00462103" w:rsidP="00462103">
            <w:pPr>
              <w:jc w:val="center"/>
            </w:pPr>
            <w:proofErr w:type="spellStart"/>
            <w:r>
              <w:t>Revisi</w:t>
            </w:r>
            <w:proofErr w:type="spellEnd"/>
            <w:r>
              <w:t>/Saran</w:t>
            </w:r>
          </w:p>
        </w:tc>
      </w:tr>
      <w:tr w:rsidR="00462103" w14:paraId="5FED8104" w14:textId="77777777" w:rsidTr="00462103">
        <w:tc>
          <w:tcPr>
            <w:tcW w:w="846" w:type="dxa"/>
          </w:tcPr>
          <w:p w14:paraId="53CADBCC" w14:textId="77777777" w:rsidR="00462103" w:rsidRDefault="00462103" w:rsidP="005E1F90"/>
        </w:tc>
        <w:tc>
          <w:tcPr>
            <w:tcW w:w="8782" w:type="dxa"/>
          </w:tcPr>
          <w:p w14:paraId="07A12444" w14:textId="77777777" w:rsidR="00462103" w:rsidRDefault="00462103" w:rsidP="005E1F90"/>
          <w:p w14:paraId="29AEEA60" w14:textId="77777777" w:rsidR="00462103" w:rsidRDefault="00462103" w:rsidP="005E1F90"/>
          <w:p w14:paraId="7015BAC8" w14:textId="77777777" w:rsidR="00462103" w:rsidRDefault="00462103" w:rsidP="005E1F90"/>
          <w:p w14:paraId="2AC199D7" w14:textId="77777777" w:rsidR="00462103" w:rsidRDefault="00462103" w:rsidP="005E1F90"/>
          <w:p w14:paraId="52657F93" w14:textId="77777777" w:rsidR="00462103" w:rsidRDefault="00462103" w:rsidP="005E1F90"/>
          <w:p w14:paraId="0964449E" w14:textId="77777777" w:rsidR="00462103" w:rsidRDefault="00462103" w:rsidP="005E1F90"/>
          <w:p w14:paraId="7E595524" w14:textId="77777777" w:rsidR="00462103" w:rsidRDefault="00462103" w:rsidP="005E1F90"/>
          <w:p w14:paraId="3CEB7DE0" w14:textId="77777777" w:rsidR="00462103" w:rsidRDefault="00462103" w:rsidP="005E1F90"/>
          <w:p w14:paraId="4FEE4B94" w14:textId="77777777" w:rsidR="00462103" w:rsidRDefault="00462103" w:rsidP="005E1F90"/>
          <w:p w14:paraId="285F0271" w14:textId="77777777" w:rsidR="00462103" w:rsidRDefault="00462103" w:rsidP="005E1F90"/>
        </w:tc>
      </w:tr>
    </w:tbl>
    <w:p w14:paraId="5A6753FC" w14:textId="77777777" w:rsidR="00462103" w:rsidRDefault="00462103" w:rsidP="005E1F90"/>
    <w:p w14:paraId="4D936329" w14:textId="46511C3B" w:rsidR="00462103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anggal</w:t>
      </w:r>
      <w:proofErr w:type="spellEnd"/>
      <w:r>
        <w:t xml:space="preserve"> </w:t>
      </w:r>
      <w:proofErr w:type="spellStart"/>
      <w:r>
        <w:t>Persetujuan</w:t>
      </w:r>
      <w:proofErr w:type="spellEnd"/>
      <w:r>
        <w:t xml:space="preserve"> </w:t>
      </w:r>
      <w:proofErr w:type="spellStart"/>
      <w:r>
        <w:t>Revisi</w:t>
      </w:r>
      <w:proofErr w:type="spellEnd"/>
    </w:p>
    <w:p w14:paraId="5C1C763B" w14:textId="277F623F" w:rsidR="00462103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Pembahas</w:t>
      </w:r>
      <w:proofErr w:type="spellEnd"/>
      <w:r>
        <w:t xml:space="preserve">, </w:t>
      </w:r>
    </w:p>
    <w:p w14:paraId="6CA7303C" w14:textId="77777777" w:rsidR="00462103" w:rsidRDefault="00462103" w:rsidP="005E1F90"/>
    <w:p w14:paraId="3E626200" w14:textId="77777777" w:rsidR="00462103" w:rsidRDefault="00462103" w:rsidP="005E1F90"/>
    <w:p w14:paraId="0F681628" w14:textId="77777777" w:rsidR="00462103" w:rsidRDefault="00462103" w:rsidP="005E1F90"/>
    <w:p w14:paraId="126BEC34" w14:textId="77777777" w:rsidR="00462103" w:rsidRDefault="00462103" w:rsidP="005E1F90"/>
    <w:p w14:paraId="35278F16" w14:textId="77777777" w:rsidR="00462103" w:rsidRDefault="00462103" w:rsidP="005E1F90"/>
    <w:p w14:paraId="7794D043" w14:textId="77777777" w:rsidR="00462103" w:rsidRDefault="00462103" w:rsidP="005E1F90"/>
    <w:p w14:paraId="4F77B769" w14:textId="78360DD8" w:rsidR="00462103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                                                                         )</w:t>
      </w:r>
    </w:p>
    <w:p w14:paraId="2FE77DF7" w14:textId="77C487BC" w:rsidR="00462103" w:rsidRPr="005E1F90" w:rsidRDefault="00462103" w:rsidP="005E1F9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IP</w:t>
      </w:r>
    </w:p>
    <w:sectPr w:rsidR="00462103" w:rsidRPr="005E1F90" w:rsidSect="00C857B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127" w:right="1134" w:bottom="624" w:left="1134" w:header="426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321AF" w14:textId="77777777" w:rsidR="00927D89" w:rsidRDefault="00927D89" w:rsidP="00DA1C73">
      <w:r>
        <w:separator/>
      </w:r>
    </w:p>
  </w:endnote>
  <w:endnote w:type="continuationSeparator" w:id="0">
    <w:p w14:paraId="5C342F4D" w14:textId="77777777" w:rsidR="00927D89" w:rsidRDefault="00927D89" w:rsidP="00DA1C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A6C80" w14:textId="77777777" w:rsidR="008E2172" w:rsidRDefault="008E21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66E21" w14:textId="1C191192" w:rsidR="00CB56E9" w:rsidRPr="00F62E34" w:rsidRDefault="00F62E34" w:rsidP="00F62E34">
    <w:pPr>
      <w:pStyle w:val="Footer"/>
    </w:pPr>
    <w:bookmarkStart w:id="0" w:name="_Hlk148539734"/>
    <w:bookmarkStart w:id="1" w:name="OLE_LINK36"/>
    <w:bookmarkStart w:id="2" w:name="OLE_LINK37"/>
    <w:bookmarkStart w:id="3" w:name="_Hlk469563740"/>
    <w:bookmarkStart w:id="4" w:name="OLE_LINK38"/>
    <w:bookmarkStart w:id="5" w:name="OLE_LINK39"/>
    <w:bookmarkStart w:id="6" w:name="_Hlk469563745"/>
    <w:bookmarkStart w:id="7" w:name="OLE_LINK17"/>
    <w:bookmarkStart w:id="8" w:name="OLE_LINK18"/>
    <w:bookmarkStart w:id="9" w:name="_Hlk470674345"/>
    <w:bookmarkStart w:id="10" w:name="OLE_LINK50"/>
    <w:bookmarkStart w:id="11" w:name="OLE_LINK51"/>
    <w:bookmarkStart w:id="12" w:name="_Hlk473555525"/>
    <w:bookmarkStart w:id="13" w:name="OLE_LINK52"/>
    <w:bookmarkStart w:id="14" w:name="OLE_LINK53"/>
    <w:bookmarkStart w:id="15" w:name="_Hlk473555529"/>
    <w:bookmarkStart w:id="16" w:name="OLE_LINK54"/>
    <w:bookmarkStart w:id="17" w:name="OLE_LINK55"/>
    <w:bookmarkStart w:id="18" w:name="_Hlk473555613"/>
    <w:bookmarkStart w:id="19" w:name="OLE_LINK56"/>
    <w:bookmarkStart w:id="20" w:name="OLE_LINK57"/>
    <w:bookmarkStart w:id="21" w:name="_Hlk473555617"/>
    <w:r w:rsidRPr="008155D7">
      <w:rPr>
        <w:noProof/>
      </w:rPr>
      <w:drawing>
        <wp:inline distT="0" distB="0" distL="0" distR="0" wp14:anchorId="6EB4EF95" wp14:editId="3F83779F">
          <wp:extent cx="2000250" cy="104775"/>
          <wp:effectExtent l="0" t="0" r="0" b="952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104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  <w:r w:rsidR="00CB56E9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42D969" wp14:editId="1CD33C17">
              <wp:simplePos x="0" y="0"/>
              <wp:positionH relativeFrom="column">
                <wp:posOffset>6139180</wp:posOffset>
              </wp:positionH>
              <wp:positionV relativeFrom="paragraph">
                <wp:posOffset>9545955</wp:posOffset>
              </wp:positionV>
              <wp:extent cx="756285" cy="447040"/>
              <wp:effectExtent l="0" t="0" r="5715" b="10160"/>
              <wp:wrapNone/>
              <wp:docPr id="14" name="Group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56285" cy="447040"/>
                        <a:chOff x="0" y="0"/>
                        <a:chExt cx="756285" cy="447040"/>
                      </a:xfrm>
                    </wpg:grpSpPr>
                    <pic:pic xmlns:pic="http://schemas.openxmlformats.org/drawingml/2006/picture">
                      <pic:nvPicPr>
                        <pic:cNvPr id="4" name="Picture 4" descr="F:\LINTU-2\fakultas\ISO\logo iso kan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285" cy="447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g:grpSp>
                      <wpg:cNvPr id="13" name="Group 13"/>
                      <wpg:cNvGrpSpPr/>
                      <wpg:grpSpPr>
                        <a:xfrm>
                          <a:off x="5024" y="5024"/>
                          <a:ext cx="746760" cy="438150"/>
                          <a:chOff x="0" y="0"/>
                          <a:chExt cx="746760" cy="438150"/>
                        </a:xfrm>
                      </wpg:grpSpPr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46760" cy="4381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56717" y="25121"/>
                            <a:ext cx="368300" cy="38989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1D5F9B3" id="Group 14" o:spid="_x0000_s1026" style="position:absolute;margin-left:483.4pt;margin-top:751.65pt;width:59.55pt;height:35.2pt;z-index:251663360" coordsize="7562,44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tdXN0eW95bwAAAAWQAwACAAAA&#10;FAAAEKKQBAACAAAAFAAAELaSkQACAAAAAzAxAACSkgACAAAAAzAxAADqHAAHAAAIDAAACJY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cRjb/mlFK/51SWfefVGnt&#10;oFd4459ch9qcZ5XSmXChzJZ7q8aUhLPEk4u2wo+PusCLkry+h5W/vYOYwbyBm8O7fqDEunymxrd6&#10;rMa1eqzGtXqsxrV6rMa1eqzGtXqsxrV6rMa1eqzGtXqsxrV6rMa1eqzGtXqsxrV6rMa1eqzG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9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9tZnQxAAAAAAMEIQAA&#10;AQAAAAAAAAAAAAAAAAAAAAEAAAAAAAAAAAAAAAAAAAABAAA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T/////////////////////////////////////////69H/////////////////&#10;////////////////////////9+n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4c3X////////////////////&#10;///////////////////dr5a39P/////////////////////////////////////FjGin5///////&#10;///////////////////////////////MnImk5//////////////////////////////////////6&#10;zrvG9f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3MW99f////////////////////////////////////+/k3qFxf//////////&#10;/////////////////////////9uQWz1lqPb//////////////////////////////////rx1NABU&#10;m+v/////////////////////////////////05R+SSxOmuz/////////////////////////////&#10;///Y1MqzfmVtpfn////////////////////////////////////0xa6vy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t5ePj5Obo7fH5//////////////////////////////2xlJKS&#10;lZmdo6myvNDt//////////////////////////+dU0dJTVFWYHOKr9b8////////////////////&#10;//////+yVgAaNVBti67S9//////////////////////////////Nbz5fe5m31/n/////////////&#10;///////////////////un4OmwuH/////////////////////////////////////487r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GBAUGBQQGBgUGBwcGCAoQCgoJCQoUDg8MEBcUGBgXFBYWGh0lHxobIxwWFiAsICMmJykqKRkf&#10;LTAtKDAlKCko/8AAFAgEWgdrBEMRAE0RAFkRAEsRAP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8i+PQJtIPwrzH40Amxi&#10;x7V5j8ZwTZxYrN8RAto9wB6D+dcV8KSB4iiHfiuT+GRA1xB9K5P4aEf24g+lU/Cx+SUdwBX0lXvV&#10;e9VvUUUUVy3xHx/wjkufeue8c4/sKXPoa57x1j+wpc+9B6V83af/AMjBabf+eleBWP8AyH7Xb/fr&#10;wOy/5Dtrt/v1xtv/AMjRabemWz+Rr6v0j/kF2v8A1zFfS2nf8eFv/uCvpTTf+PC3/wBwV2VW6sVZ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ryL49Z+yQY9BXmPxoz9hixXmPxnz9jix7Vm+I8/2PcY64H864r4U4/4SGL14rk/hlj+&#10;3Ez14rk/hpj+3I/XiqfhbGyX1wM/rX0lXvVe9VvUUUUVy3xHGfDkv4/yrnvHIzoUv0Nc946GdCl/&#10;Gg9DXzdp/wAviC0x/wA9K8CsTt161A/v14HZHbrtrj+/XG252+J7RRyCT/I19X6R/wAgu1/65ivp&#10;bTv+PC3/ANwV9Kab/wAeFv8A7grsqt1Yqz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XkXx6JFpB+FeY/GgkWMWPavMfjOSLOKs3&#10;xESuj3BHoP51xXwpAPiKI9+K5P4ZKDriH6Vyfw0A/txD9Kp+Fh8kp7kCvpKveq96reoooorlfiOM&#10;+HJce9c945GdClx6Gud8dDOhS/jQehr5v075dftM/wDPSvArA7detQf79eCWJ267bZ/v1xtsdvie&#10;1U8klv5Gvq/SP+QZa/8AXMV9Lad/x4W/+4K+lNN/48Lf/cFdlVurFWa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8i+PJAs4PoK8&#10;y+NBAsYq8y+M5As4qzfERC6ROT6D+dcV8KQT4iiP0rkfhkCdcQ/SuS+GgP8AbkZ+lU/Cw+SU9iB/&#10;WvpKve696reoooorlfiRn/hHJce/8q57xzn+wpcehrnfHWf7Clx70Hoa+b9O/wCQ/a7v+eleBWH/&#10;ACHrXd1314JYf8hy23f36422x/wk1ru65OPyNfV+kf8AIMtf+uYr6W07/jwt/wDcFfSmm/8AHhb/&#10;AO4K7KrdWKs0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Xjf7Qgz&#10;ZW30/rXlXx0GdOh/z3ryv45DNhB9P61geOlDeGLwE4GB/OuX+EgxqkX4VgfC0Yvo65/4XjF/F+FP&#10;8IjGloB6CvoyvdK90rc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eN/tCgmytsen9a8q+OgJ06HH+ea8r+OYJsIMen9awPHalvC94B1wP51y/wkGNUi/CsD4WcX0f4&#10;Vz/wv4v4vwp/hEEaWgPXAr6Mr3SvdK3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vG/2hc/YrbHp/WvKvjpn+zocf55ryr455+wQY9P61geO8/8IvebeuB/&#10;OuX+En/IUiz7VgfCz/j+jzWB8L/+P+LPtT/CGf7KTPXAr6Mr3SvdK3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rxv9oU4srb6f1ryr46EjTof8968r+ORxYQfT+tYHjtivhe8IGeB/OuX+EhzqkX4VgfCw&#10;5vo/wrn/AIXnN/F+FP8ACJzpaE+gr6Mr3SvdK3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Xjf7QozZW30/rXlXx0GdOh/z3ryv45jNhB9P61geO1LeF7wD0H865f4SDGqRfhWB8LRi+j+grn/&#10;AIXjF/F+FP8ACIxpaD2FfRle6V7pW5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vIvj0SLSDHtXmPx&#10;oJFjFivMfjOSLOLFZviMkaPcEdcD+dcV8KQP+EhiPfiuT+GQB1xD34rk/hoB/bkZ78VT8LAbJT3I&#10;FfSVe9V71W9RRRRXLfEcZ8OS/j/Kue8cjOhS/Q1zvjoZ0KX8aD0NfN2n/Lr9oP8AppXgVgduvWo6&#10;/PXgliduu2v+/XG252eJ7VTyST/I19X6R/yC7X/rmK+ltO/48Lf/AHBX0ppv/Hhb/wC4K7KrdWKs&#10;0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V5F8eTizg/CvMvjQcWMX4V5j8Z2xZxfhWb4iO3R5z7D+dcV8KRnxFEfpXJfDJc64h+l&#10;cn8NB/xPEP0qn4VHySn1Ar6Sr3qveq3qKKKK5X4k8eHJfx/lXO+OzjQZfoa53x5xoMv40Hoa+btN&#10;IOv2mf74rwLTmB161z/frwPT2B122z/frjLR1Pia1B+9k4/I19YaR/yDLX/rmK+l9O/48Lf/AHBX&#10;0rpv/Hhb/wC4K7OrdWKs0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width:7562;height:4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">
                <v:imagedata r:id="rId3" o:title="logo iso kan"/>
              </v:shape>
              <v:group id="Group 13" o:spid="_x0000_s1028" style="position:absolute;left:50;top:50;width:7467;height:4381" coordsize="7467,4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rect id="Rectangle 6" o:spid="_x0000_s1029" style="position:absolute;width:7467;height:4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" filled="f" strokeweight=".25pt"/>
                <v:rect id="Rectangle 5" o:spid="_x0000_s1030" style="position:absolute;left:3567;top:251;width:3683;height:3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" filled="f" strokeweight=".25pt"/>
              </v:group>
            </v:group>
          </w:pict>
        </mc:Fallback>
      </mc:AlternateContent>
    </w:r>
    <w:r w:rsidR="00CB56E9" w:rsidRPr="00125D55">
      <w:rPr>
        <w:color w:val="1F497D"/>
      </w:rPr>
      <w:tab/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r w:rsidR="00CB56E9">
      <w:rPr>
        <w:color w:val="1F497D"/>
      </w:rPr>
      <w:tab/>
    </w:r>
  </w:p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p w14:paraId="70BBE291" w14:textId="77777777" w:rsidR="00CB56E9" w:rsidRPr="006B663A" w:rsidRDefault="00CB56E9" w:rsidP="00DB18E6">
    <w:pPr>
      <w:pStyle w:val="Footer"/>
      <w:tabs>
        <w:tab w:val="clear" w:pos="4680"/>
        <w:tab w:val="clear" w:pos="9360"/>
        <w:tab w:val="left" w:pos="856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335BD" w14:textId="77777777" w:rsidR="008E2172" w:rsidRDefault="008E21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BDDC3" w14:textId="77777777" w:rsidR="00927D89" w:rsidRDefault="00927D89" w:rsidP="00DA1C73">
      <w:r>
        <w:separator/>
      </w:r>
    </w:p>
  </w:footnote>
  <w:footnote w:type="continuationSeparator" w:id="0">
    <w:p w14:paraId="03EF5541" w14:textId="77777777" w:rsidR="00927D89" w:rsidRDefault="00927D89" w:rsidP="00DA1C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367AE" w14:textId="77777777" w:rsidR="008E2172" w:rsidRDefault="008E21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6B554" w14:textId="101E53D9" w:rsidR="008B3A6D" w:rsidRPr="00DD0796" w:rsidRDefault="008B3A6D" w:rsidP="008B3A6D">
    <w:pPr>
      <w:ind w:left="1418"/>
      <w:contextualSpacing/>
      <w:jc w:val="center"/>
      <w:rPr>
        <w:color w:val="000000"/>
        <w:sz w:val="32"/>
        <w:szCs w:val="32"/>
      </w:rPr>
    </w:pPr>
    <w:r w:rsidRPr="00DD0796">
      <w:rPr>
        <w:b/>
        <w:noProof/>
        <w:color w:val="000000"/>
        <w:sz w:val="32"/>
        <w:szCs w:val="32"/>
        <w:lang w:val="en-US" w:eastAsia="en-US"/>
      </w:rPr>
      <w:drawing>
        <wp:anchor distT="0" distB="0" distL="114300" distR="114300" simplePos="0" relativeHeight="251670528" behindDoc="0" locked="0" layoutInCell="1" allowOverlap="1" wp14:anchorId="48DF1D6B" wp14:editId="32786498">
          <wp:simplePos x="0" y="0"/>
          <wp:positionH relativeFrom="column">
            <wp:posOffset>9525</wp:posOffset>
          </wp:positionH>
          <wp:positionV relativeFrom="paragraph">
            <wp:posOffset>41910</wp:posOffset>
          </wp:positionV>
          <wp:extent cx="996950" cy="1079500"/>
          <wp:effectExtent l="0" t="0" r="0" b="6350"/>
          <wp:wrapNone/>
          <wp:docPr id="1" name="Picture 1" descr="F:\2019 FE\logo Unesa baru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2019 FE\logo Unesa baru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0796">
      <w:rPr>
        <w:noProof/>
        <w:sz w:val="32"/>
        <w:szCs w:val="32"/>
        <w:lang w:val="en-US" w:eastAsia="en-US"/>
      </w:rPr>
      <w:drawing>
        <wp:anchor distT="0" distB="0" distL="114300" distR="114300" simplePos="0" relativeHeight="251671552" behindDoc="1" locked="0" layoutInCell="1" allowOverlap="1" wp14:anchorId="4FB7E313" wp14:editId="5C8F3128">
          <wp:simplePos x="0" y="0"/>
          <wp:positionH relativeFrom="column">
            <wp:posOffset>9525</wp:posOffset>
          </wp:positionH>
          <wp:positionV relativeFrom="paragraph">
            <wp:posOffset>43815</wp:posOffset>
          </wp:positionV>
          <wp:extent cx="996950" cy="1080135"/>
          <wp:effectExtent l="0" t="0" r="0" b="5715"/>
          <wp:wrapNone/>
          <wp:docPr id="2" name="Picture 2" descr="A picture containing leaf, pla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A picture containing leaf, plan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1080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0796">
      <w:rPr>
        <w:color w:val="000000"/>
        <w:sz w:val="32"/>
        <w:szCs w:val="32"/>
        <w:lang w:val="es-ES"/>
      </w:rPr>
      <w:t>KEMENTERIAN PENDIDIKAN</w:t>
    </w:r>
    <w:r w:rsidR="008E2172">
      <w:rPr>
        <w:color w:val="000000"/>
        <w:sz w:val="32"/>
        <w:szCs w:val="32"/>
        <w:lang w:val="es-ES"/>
      </w:rPr>
      <w:t xml:space="preserve"> TINGGI</w:t>
    </w:r>
    <w:r w:rsidRPr="00DD0796">
      <w:rPr>
        <w:color w:val="000000"/>
        <w:sz w:val="32"/>
        <w:szCs w:val="32"/>
        <w:lang w:val="es-ES"/>
      </w:rPr>
      <w:t xml:space="preserve">, </w:t>
    </w:r>
    <w:r w:rsidR="008E2172">
      <w:rPr>
        <w:color w:val="000000"/>
        <w:sz w:val="32"/>
        <w:szCs w:val="32"/>
      </w:rPr>
      <w:t>SAINS</w:t>
    </w:r>
    <w:r w:rsidRPr="00DD0796">
      <w:rPr>
        <w:color w:val="000000"/>
        <w:sz w:val="32"/>
        <w:szCs w:val="32"/>
      </w:rPr>
      <w:t xml:space="preserve">, </w:t>
    </w:r>
  </w:p>
  <w:p w14:paraId="2EB722F8" w14:textId="2D131713" w:rsidR="008B3A6D" w:rsidRPr="00F76429" w:rsidRDefault="008B3A6D" w:rsidP="008B3A6D">
    <w:pPr>
      <w:tabs>
        <w:tab w:val="center" w:pos="5669"/>
      </w:tabs>
      <w:ind w:left="1418"/>
      <w:contextualSpacing/>
      <w:rPr>
        <w:noProof/>
        <w:sz w:val="30"/>
        <w:szCs w:val="30"/>
        <w:lang w:val="nb-NO" w:eastAsia="zh-CN"/>
      </w:rPr>
    </w:pPr>
    <w:r w:rsidRPr="00DD0796">
      <w:rPr>
        <w:color w:val="000000"/>
        <w:sz w:val="32"/>
        <w:szCs w:val="30"/>
      </w:rPr>
      <w:tab/>
    </w:r>
    <w:r w:rsidRPr="00F76429">
      <w:rPr>
        <w:color w:val="000000"/>
        <w:sz w:val="30"/>
        <w:szCs w:val="30"/>
      </w:rPr>
      <w:t>DAN TEKNOLOGI</w:t>
    </w:r>
  </w:p>
  <w:p w14:paraId="42C55A90" w14:textId="77777777" w:rsidR="008B3A6D" w:rsidRPr="00B87883" w:rsidRDefault="008B3A6D" w:rsidP="008B3A6D">
    <w:pPr>
      <w:ind w:left="1418"/>
      <w:contextualSpacing/>
      <w:jc w:val="center"/>
      <w:rPr>
        <w:sz w:val="28"/>
        <w:szCs w:val="28"/>
        <w:lang w:eastAsia="zh-CN"/>
      </w:rPr>
    </w:pPr>
    <w:r w:rsidRPr="00B87883">
      <w:rPr>
        <w:sz w:val="28"/>
        <w:szCs w:val="28"/>
        <w:lang w:eastAsia="zh-CN"/>
      </w:rPr>
      <w:t>UNIVERSITAS NEGERI SURABAYA</w:t>
    </w:r>
  </w:p>
  <w:p w14:paraId="28301151" w14:textId="77777777" w:rsidR="008B3A6D" w:rsidRPr="00B87883" w:rsidRDefault="008B3A6D" w:rsidP="008B3A6D">
    <w:pPr>
      <w:ind w:left="1418"/>
      <w:contextualSpacing/>
      <w:jc w:val="center"/>
      <w:rPr>
        <w:b/>
        <w:bCs/>
        <w:lang w:eastAsia="zh-CN"/>
      </w:rPr>
    </w:pPr>
    <w:r>
      <w:rPr>
        <w:b/>
        <w:bCs/>
        <w:lang w:eastAsia="zh-CN"/>
      </w:rPr>
      <w:t>FAKULTAS EKONOMIKA DAN BISNIS</w:t>
    </w:r>
  </w:p>
  <w:p w14:paraId="57152372" w14:textId="77777777" w:rsidR="008B3A6D" w:rsidRDefault="008B3A6D" w:rsidP="008B3A6D">
    <w:pPr>
      <w:pStyle w:val="Header"/>
      <w:ind w:firstLine="1418"/>
      <w:jc w:val="center"/>
      <w:rPr>
        <w:lang w:eastAsia="zh-CN"/>
      </w:rPr>
    </w:pPr>
    <w:r w:rsidRPr="00A163EE">
      <w:rPr>
        <w:lang w:eastAsia="zh-CN"/>
      </w:rPr>
      <w:t xml:space="preserve">Kampus Ketintang, Jalan </w:t>
    </w:r>
    <w:proofErr w:type="spellStart"/>
    <w:r w:rsidRPr="00A163EE">
      <w:rPr>
        <w:lang w:eastAsia="zh-CN"/>
      </w:rPr>
      <w:t>Ketintang</w:t>
    </w:r>
    <w:proofErr w:type="spellEnd"/>
    <w:r w:rsidRPr="00A163EE">
      <w:rPr>
        <w:lang w:eastAsia="zh-CN"/>
      </w:rPr>
      <w:t>, Surabaya 60231</w:t>
    </w:r>
  </w:p>
  <w:p w14:paraId="60FDB024" w14:textId="77777777" w:rsidR="008B3A6D" w:rsidRDefault="008B3A6D" w:rsidP="008B3A6D">
    <w:pPr>
      <w:pStyle w:val="Header"/>
      <w:ind w:firstLine="1418"/>
      <w:jc w:val="center"/>
    </w:pPr>
    <w:proofErr w:type="spellStart"/>
    <w:proofErr w:type="gramStart"/>
    <w:r w:rsidRPr="00A163EE">
      <w:t>Telepon</w:t>
    </w:r>
    <w:proofErr w:type="spellEnd"/>
    <w:r w:rsidRPr="00A163EE">
      <w:t xml:space="preserve"> :</w:t>
    </w:r>
    <w:proofErr w:type="gramEnd"/>
    <w:r w:rsidRPr="00A163EE">
      <w:t xml:space="preserve"> +6231 - 8285362, </w:t>
    </w:r>
    <w:proofErr w:type="spellStart"/>
    <w:proofErr w:type="gramStart"/>
    <w:r w:rsidRPr="00A163EE">
      <w:t>Faksimil</w:t>
    </w:r>
    <w:proofErr w:type="spellEnd"/>
    <w:r w:rsidRPr="00A163EE">
      <w:t xml:space="preserve"> :</w:t>
    </w:r>
    <w:proofErr w:type="gramEnd"/>
    <w:r w:rsidRPr="00A163EE">
      <w:t xml:space="preserve"> +6231 </w:t>
    </w:r>
    <w:r>
      <w:t>–</w:t>
    </w:r>
    <w:r w:rsidRPr="00A163EE">
      <w:t xml:space="preserve"> 8293416</w:t>
    </w:r>
  </w:p>
  <w:p w14:paraId="7F5B4C36" w14:textId="77777777" w:rsidR="008B3A6D" w:rsidRPr="00B87883" w:rsidRDefault="008B3A6D" w:rsidP="008B3A6D">
    <w:pPr>
      <w:pStyle w:val="Header"/>
      <w:ind w:firstLine="1418"/>
      <w:jc w:val="center"/>
    </w:pPr>
    <w:proofErr w:type="gramStart"/>
    <w:r w:rsidRPr="00A163EE">
      <w:t>Laman :</w:t>
    </w:r>
    <w:proofErr w:type="gramEnd"/>
    <w:r w:rsidRPr="00A163EE">
      <w:t xml:space="preserve"> </w:t>
    </w:r>
    <w:hyperlink r:id="rId3" w:history="1">
      <w:r w:rsidRPr="00B317A3">
        <w:rPr>
          <w:rStyle w:val="Hyperlink"/>
        </w:rPr>
        <w:t>http://feb.unesa.ac.id</w:t>
      </w:r>
    </w:hyperlink>
    <w:r>
      <w:t xml:space="preserve"> </w:t>
    </w:r>
    <w:proofErr w:type="gramStart"/>
    <w:r w:rsidRPr="00A163EE">
      <w:t>email :</w:t>
    </w:r>
    <w:proofErr w:type="gramEnd"/>
    <w:r w:rsidRPr="00A163EE">
      <w:t xml:space="preserve"> </w:t>
    </w:r>
    <w:hyperlink r:id="rId4" w:history="1">
      <w:r w:rsidRPr="00B317A3">
        <w:rPr>
          <w:rStyle w:val="Hyperlink"/>
        </w:rPr>
        <w:t>feb@unesa.ac.id</w:t>
      </w:r>
    </w:hyperlink>
    <w:r>
      <w:t xml:space="preserve">   </w:t>
    </w:r>
  </w:p>
  <w:p w14:paraId="6C87AC79" w14:textId="77777777" w:rsidR="008B3A6D" w:rsidRPr="00C40C28" w:rsidRDefault="008B3A6D" w:rsidP="008B3A6D">
    <w:pPr>
      <w:pStyle w:val="Header"/>
      <w:rPr>
        <w:sz w:val="6"/>
        <w:szCs w:val="6"/>
      </w:rPr>
    </w:pPr>
  </w:p>
  <w:p w14:paraId="2BF09DB6" w14:textId="77777777" w:rsidR="008B3A6D" w:rsidRPr="00CB3E1A" w:rsidRDefault="008B3A6D" w:rsidP="008B3A6D">
    <w:pPr>
      <w:pBdr>
        <w:top w:val="single" w:sz="4" w:space="1" w:color="auto"/>
      </w:pBdr>
      <w:jc w:val="right"/>
      <w:rPr>
        <w:sz w:val="10"/>
        <w:szCs w:val="10"/>
      </w:rPr>
    </w:pPr>
  </w:p>
  <w:p w14:paraId="5B7DE696" w14:textId="77777777" w:rsidR="008B3A6D" w:rsidRPr="008B3A6D" w:rsidRDefault="008B3A6D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C9080" w14:textId="77777777" w:rsidR="008E2172" w:rsidRDefault="008E21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E2C79"/>
    <w:multiLevelType w:val="hybridMultilevel"/>
    <w:tmpl w:val="493E5B88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A367C"/>
    <w:multiLevelType w:val="hybridMultilevel"/>
    <w:tmpl w:val="F8C2D59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B6F4D"/>
    <w:multiLevelType w:val="hybridMultilevel"/>
    <w:tmpl w:val="6CE02BA8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D9280E"/>
    <w:multiLevelType w:val="hybridMultilevel"/>
    <w:tmpl w:val="4C248768"/>
    <w:lvl w:ilvl="0" w:tplc="91A4D7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229C2"/>
    <w:multiLevelType w:val="hybridMultilevel"/>
    <w:tmpl w:val="67000786"/>
    <w:lvl w:ilvl="0" w:tplc="0409000F">
      <w:start w:val="1"/>
      <w:numFmt w:val="decimal"/>
      <w:lvlText w:val="%1."/>
      <w:lvlJc w:val="left"/>
      <w:pPr>
        <w:ind w:left="5039" w:hanging="360"/>
      </w:pPr>
    </w:lvl>
    <w:lvl w:ilvl="1" w:tplc="04090019" w:tentative="1">
      <w:start w:val="1"/>
      <w:numFmt w:val="lowerLetter"/>
      <w:lvlText w:val="%2."/>
      <w:lvlJc w:val="left"/>
      <w:pPr>
        <w:ind w:left="5759" w:hanging="360"/>
      </w:pPr>
    </w:lvl>
    <w:lvl w:ilvl="2" w:tplc="0409001B" w:tentative="1">
      <w:start w:val="1"/>
      <w:numFmt w:val="lowerRoman"/>
      <w:lvlText w:val="%3."/>
      <w:lvlJc w:val="right"/>
      <w:pPr>
        <w:ind w:left="6479" w:hanging="180"/>
      </w:pPr>
    </w:lvl>
    <w:lvl w:ilvl="3" w:tplc="0409000F" w:tentative="1">
      <w:start w:val="1"/>
      <w:numFmt w:val="decimal"/>
      <w:lvlText w:val="%4."/>
      <w:lvlJc w:val="left"/>
      <w:pPr>
        <w:ind w:left="7199" w:hanging="360"/>
      </w:pPr>
    </w:lvl>
    <w:lvl w:ilvl="4" w:tplc="04090019" w:tentative="1">
      <w:start w:val="1"/>
      <w:numFmt w:val="lowerLetter"/>
      <w:lvlText w:val="%5."/>
      <w:lvlJc w:val="left"/>
      <w:pPr>
        <w:ind w:left="7919" w:hanging="360"/>
      </w:pPr>
    </w:lvl>
    <w:lvl w:ilvl="5" w:tplc="0409001B" w:tentative="1">
      <w:start w:val="1"/>
      <w:numFmt w:val="lowerRoman"/>
      <w:lvlText w:val="%6."/>
      <w:lvlJc w:val="right"/>
      <w:pPr>
        <w:ind w:left="8639" w:hanging="180"/>
      </w:pPr>
    </w:lvl>
    <w:lvl w:ilvl="6" w:tplc="0409000F" w:tentative="1">
      <w:start w:val="1"/>
      <w:numFmt w:val="decimal"/>
      <w:lvlText w:val="%7."/>
      <w:lvlJc w:val="left"/>
      <w:pPr>
        <w:ind w:left="9359" w:hanging="360"/>
      </w:pPr>
    </w:lvl>
    <w:lvl w:ilvl="7" w:tplc="04090019" w:tentative="1">
      <w:start w:val="1"/>
      <w:numFmt w:val="lowerLetter"/>
      <w:lvlText w:val="%8."/>
      <w:lvlJc w:val="left"/>
      <w:pPr>
        <w:ind w:left="10079" w:hanging="360"/>
      </w:pPr>
    </w:lvl>
    <w:lvl w:ilvl="8" w:tplc="0409001B" w:tentative="1">
      <w:start w:val="1"/>
      <w:numFmt w:val="lowerRoman"/>
      <w:lvlText w:val="%9."/>
      <w:lvlJc w:val="right"/>
      <w:pPr>
        <w:ind w:left="10799" w:hanging="180"/>
      </w:pPr>
    </w:lvl>
  </w:abstractNum>
  <w:abstractNum w:abstractNumId="5" w15:restartNumberingAfterBreak="0">
    <w:nsid w:val="6F904562"/>
    <w:multiLevelType w:val="hybridMultilevel"/>
    <w:tmpl w:val="2354B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A7D63"/>
    <w:multiLevelType w:val="hybridMultilevel"/>
    <w:tmpl w:val="20E2CFE8"/>
    <w:lvl w:ilvl="0" w:tplc="81D06B7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1E7214"/>
    <w:multiLevelType w:val="hybridMultilevel"/>
    <w:tmpl w:val="7C52D1CC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73007730">
    <w:abstractNumId w:val="4"/>
  </w:num>
  <w:num w:numId="2" w16cid:durableId="1498693783">
    <w:abstractNumId w:val="5"/>
  </w:num>
  <w:num w:numId="3" w16cid:durableId="716665365">
    <w:abstractNumId w:val="3"/>
  </w:num>
  <w:num w:numId="4" w16cid:durableId="340931023">
    <w:abstractNumId w:val="7"/>
  </w:num>
  <w:num w:numId="5" w16cid:durableId="1694570095">
    <w:abstractNumId w:val="2"/>
  </w:num>
  <w:num w:numId="6" w16cid:durableId="1060981520">
    <w:abstractNumId w:val="0"/>
  </w:num>
  <w:num w:numId="7" w16cid:durableId="1046299162">
    <w:abstractNumId w:val="6"/>
  </w:num>
  <w:num w:numId="8" w16cid:durableId="108156089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3tTAyMTU3NzczNTBR0lEKTi0uzszPAykwrAUAxZn78SwAAAA="/>
  </w:docVars>
  <w:rsids>
    <w:rsidRoot w:val="00D5307B"/>
    <w:rsid w:val="00007429"/>
    <w:rsid w:val="00007ED6"/>
    <w:rsid w:val="00016F42"/>
    <w:rsid w:val="000171C4"/>
    <w:rsid w:val="00027D3A"/>
    <w:rsid w:val="000322D0"/>
    <w:rsid w:val="00033576"/>
    <w:rsid w:val="000375AE"/>
    <w:rsid w:val="0003774F"/>
    <w:rsid w:val="00041635"/>
    <w:rsid w:val="000421FF"/>
    <w:rsid w:val="00046E72"/>
    <w:rsid w:val="0004771D"/>
    <w:rsid w:val="00061877"/>
    <w:rsid w:val="00063C95"/>
    <w:rsid w:val="00090600"/>
    <w:rsid w:val="000917B3"/>
    <w:rsid w:val="00096FE1"/>
    <w:rsid w:val="000A4BE5"/>
    <w:rsid w:val="000B4A32"/>
    <w:rsid w:val="000B4CF0"/>
    <w:rsid w:val="000B554A"/>
    <w:rsid w:val="000B7F33"/>
    <w:rsid w:val="000C382A"/>
    <w:rsid w:val="000D3624"/>
    <w:rsid w:val="000E05F9"/>
    <w:rsid w:val="000E31C7"/>
    <w:rsid w:val="000E4EC9"/>
    <w:rsid w:val="000F3B21"/>
    <w:rsid w:val="000F5E9E"/>
    <w:rsid w:val="00103F6D"/>
    <w:rsid w:val="00110EBE"/>
    <w:rsid w:val="00112142"/>
    <w:rsid w:val="00125680"/>
    <w:rsid w:val="0012692D"/>
    <w:rsid w:val="00126A0D"/>
    <w:rsid w:val="00142A65"/>
    <w:rsid w:val="00152442"/>
    <w:rsid w:val="001535F4"/>
    <w:rsid w:val="001541CE"/>
    <w:rsid w:val="00166770"/>
    <w:rsid w:val="00171B48"/>
    <w:rsid w:val="001804AE"/>
    <w:rsid w:val="00183A7B"/>
    <w:rsid w:val="001910DB"/>
    <w:rsid w:val="001957EA"/>
    <w:rsid w:val="00196EF7"/>
    <w:rsid w:val="001A2184"/>
    <w:rsid w:val="001B3EB7"/>
    <w:rsid w:val="001B54EA"/>
    <w:rsid w:val="001C6044"/>
    <w:rsid w:val="001C608B"/>
    <w:rsid w:val="001D0AFA"/>
    <w:rsid w:val="001D2CA0"/>
    <w:rsid w:val="001D75F2"/>
    <w:rsid w:val="001D7D0F"/>
    <w:rsid w:val="001E60B7"/>
    <w:rsid w:val="001E6A44"/>
    <w:rsid w:val="002103F5"/>
    <w:rsid w:val="0021367D"/>
    <w:rsid w:val="00215998"/>
    <w:rsid w:val="0024195A"/>
    <w:rsid w:val="00242CC2"/>
    <w:rsid w:val="00243F89"/>
    <w:rsid w:val="002449A4"/>
    <w:rsid w:val="00246C11"/>
    <w:rsid w:val="0025095E"/>
    <w:rsid w:val="00251191"/>
    <w:rsid w:val="00251E20"/>
    <w:rsid w:val="002528B9"/>
    <w:rsid w:val="002537A0"/>
    <w:rsid w:val="002545F1"/>
    <w:rsid w:val="00255E5E"/>
    <w:rsid w:val="002718B6"/>
    <w:rsid w:val="00271C82"/>
    <w:rsid w:val="00294CA5"/>
    <w:rsid w:val="00294E88"/>
    <w:rsid w:val="0029650B"/>
    <w:rsid w:val="00296C73"/>
    <w:rsid w:val="002A2498"/>
    <w:rsid w:val="002B0250"/>
    <w:rsid w:val="002B4989"/>
    <w:rsid w:val="002B59FF"/>
    <w:rsid w:val="002C330A"/>
    <w:rsid w:val="002C4B95"/>
    <w:rsid w:val="002D3856"/>
    <w:rsid w:val="002E15F6"/>
    <w:rsid w:val="002E19A0"/>
    <w:rsid w:val="002E5E05"/>
    <w:rsid w:val="002F47AE"/>
    <w:rsid w:val="002F5FA3"/>
    <w:rsid w:val="002F7579"/>
    <w:rsid w:val="002F7B5D"/>
    <w:rsid w:val="00306056"/>
    <w:rsid w:val="00313DE6"/>
    <w:rsid w:val="003142AA"/>
    <w:rsid w:val="003157E9"/>
    <w:rsid w:val="003221DD"/>
    <w:rsid w:val="003320DF"/>
    <w:rsid w:val="00333AAB"/>
    <w:rsid w:val="003356E8"/>
    <w:rsid w:val="00337903"/>
    <w:rsid w:val="00337BA2"/>
    <w:rsid w:val="00344D3A"/>
    <w:rsid w:val="00346823"/>
    <w:rsid w:val="00353188"/>
    <w:rsid w:val="00355036"/>
    <w:rsid w:val="00361FE7"/>
    <w:rsid w:val="00362FC9"/>
    <w:rsid w:val="003641AB"/>
    <w:rsid w:val="00374C3E"/>
    <w:rsid w:val="00375459"/>
    <w:rsid w:val="0037691A"/>
    <w:rsid w:val="003832D2"/>
    <w:rsid w:val="00391CA6"/>
    <w:rsid w:val="003A6016"/>
    <w:rsid w:val="003B0586"/>
    <w:rsid w:val="003B1F1B"/>
    <w:rsid w:val="003B47C0"/>
    <w:rsid w:val="003C4A91"/>
    <w:rsid w:val="003D0C4F"/>
    <w:rsid w:val="003D6765"/>
    <w:rsid w:val="003D6D47"/>
    <w:rsid w:val="003E0C07"/>
    <w:rsid w:val="003E33BF"/>
    <w:rsid w:val="003F0AD7"/>
    <w:rsid w:val="00404371"/>
    <w:rsid w:val="004050EF"/>
    <w:rsid w:val="004113A1"/>
    <w:rsid w:val="00434B3A"/>
    <w:rsid w:val="0043542E"/>
    <w:rsid w:val="0044129A"/>
    <w:rsid w:val="00441B0B"/>
    <w:rsid w:val="00454DC1"/>
    <w:rsid w:val="00457976"/>
    <w:rsid w:val="00460005"/>
    <w:rsid w:val="00462103"/>
    <w:rsid w:val="004672BD"/>
    <w:rsid w:val="00474304"/>
    <w:rsid w:val="00476F16"/>
    <w:rsid w:val="00494831"/>
    <w:rsid w:val="004A00BD"/>
    <w:rsid w:val="004A291B"/>
    <w:rsid w:val="004A302B"/>
    <w:rsid w:val="004B5C0D"/>
    <w:rsid w:val="004D3716"/>
    <w:rsid w:val="004D6114"/>
    <w:rsid w:val="004E3A11"/>
    <w:rsid w:val="004F0575"/>
    <w:rsid w:val="004F08D4"/>
    <w:rsid w:val="004F3203"/>
    <w:rsid w:val="004F3C7E"/>
    <w:rsid w:val="004F62AB"/>
    <w:rsid w:val="005040F9"/>
    <w:rsid w:val="005043D4"/>
    <w:rsid w:val="005047B3"/>
    <w:rsid w:val="00504C13"/>
    <w:rsid w:val="00505313"/>
    <w:rsid w:val="005112B3"/>
    <w:rsid w:val="00513DC4"/>
    <w:rsid w:val="00515347"/>
    <w:rsid w:val="00520A67"/>
    <w:rsid w:val="0053520A"/>
    <w:rsid w:val="00535960"/>
    <w:rsid w:val="0053794A"/>
    <w:rsid w:val="00540228"/>
    <w:rsid w:val="00540DE5"/>
    <w:rsid w:val="00553047"/>
    <w:rsid w:val="0055346A"/>
    <w:rsid w:val="00555B3F"/>
    <w:rsid w:val="005609B3"/>
    <w:rsid w:val="00566304"/>
    <w:rsid w:val="00570D7F"/>
    <w:rsid w:val="00571936"/>
    <w:rsid w:val="005806F3"/>
    <w:rsid w:val="005820F4"/>
    <w:rsid w:val="00582D84"/>
    <w:rsid w:val="00583DFB"/>
    <w:rsid w:val="00584AE7"/>
    <w:rsid w:val="00592A35"/>
    <w:rsid w:val="00593D1D"/>
    <w:rsid w:val="005A2549"/>
    <w:rsid w:val="005A32C7"/>
    <w:rsid w:val="005A39B0"/>
    <w:rsid w:val="005A5C03"/>
    <w:rsid w:val="005A5F54"/>
    <w:rsid w:val="005B3EAB"/>
    <w:rsid w:val="005B4DA6"/>
    <w:rsid w:val="005C3071"/>
    <w:rsid w:val="005D5D25"/>
    <w:rsid w:val="005E1F90"/>
    <w:rsid w:val="005E5829"/>
    <w:rsid w:val="005F0960"/>
    <w:rsid w:val="005F2FBE"/>
    <w:rsid w:val="005F4CCF"/>
    <w:rsid w:val="0062255E"/>
    <w:rsid w:val="0063025D"/>
    <w:rsid w:val="00645D4D"/>
    <w:rsid w:val="00647179"/>
    <w:rsid w:val="00652979"/>
    <w:rsid w:val="00662C9D"/>
    <w:rsid w:val="006717F3"/>
    <w:rsid w:val="006735E5"/>
    <w:rsid w:val="0068781B"/>
    <w:rsid w:val="0069683E"/>
    <w:rsid w:val="00697695"/>
    <w:rsid w:val="006B11FF"/>
    <w:rsid w:val="006B25E6"/>
    <w:rsid w:val="006C168A"/>
    <w:rsid w:val="006C5C1A"/>
    <w:rsid w:val="006C7461"/>
    <w:rsid w:val="006C7C49"/>
    <w:rsid w:val="006D1A19"/>
    <w:rsid w:val="006E2447"/>
    <w:rsid w:val="006E3EA6"/>
    <w:rsid w:val="006E4C30"/>
    <w:rsid w:val="006E6714"/>
    <w:rsid w:val="006F208C"/>
    <w:rsid w:val="006F60C4"/>
    <w:rsid w:val="00705AC4"/>
    <w:rsid w:val="007116AB"/>
    <w:rsid w:val="00727160"/>
    <w:rsid w:val="00731D98"/>
    <w:rsid w:val="0073351E"/>
    <w:rsid w:val="00735B25"/>
    <w:rsid w:val="0074096A"/>
    <w:rsid w:val="00745A1E"/>
    <w:rsid w:val="007466D6"/>
    <w:rsid w:val="00755397"/>
    <w:rsid w:val="00774BBE"/>
    <w:rsid w:val="0078326B"/>
    <w:rsid w:val="00784121"/>
    <w:rsid w:val="00785F08"/>
    <w:rsid w:val="0078663E"/>
    <w:rsid w:val="00787B81"/>
    <w:rsid w:val="00794892"/>
    <w:rsid w:val="00794AD2"/>
    <w:rsid w:val="0079674C"/>
    <w:rsid w:val="007B171D"/>
    <w:rsid w:val="007B4191"/>
    <w:rsid w:val="007B635F"/>
    <w:rsid w:val="007C0CFA"/>
    <w:rsid w:val="007C2DE7"/>
    <w:rsid w:val="007D0AB0"/>
    <w:rsid w:val="007D0CF0"/>
    <w:rsid w:val="007D2188"/>
    <w:rsid w:val="007D5E35"/>
    <w:rsid w:val="007D6221"/>
    <w:rsid w:val="007E60AC"/>
    <w:rsid w:val="007E73D5"/>
    <w:rsid w:val="008030D6"/>
    <w:rsid w:val="00813E23"/>
    <w:rsid w:val="00815405"/>
    <w:rsid w:val="00820A11"/>
    <w:rsid w:val="00822B1B"/>
    <w:rsid w:val="00830115"/>
    <w:rsid w:val="00831716"/>
    <w:rsid w:val="00831DEF"/>
    <w:rsid w:val="008348F8"/>
    <w:rsid w:val="00840040"/>
    <w:rsid w:val="00844188"/>
    <w:rsid w:val="00847A47"/>
    <w:rsid w:val="00847B50"/>
    <w:rsid w:val="00853547"/>
    <w:rsid w:val="00853D2B"/>
    <w:rsid w:val="00861A17"/>
    <w:rsid w:val="008712A3"/>
    <w:rsid w:val="00875CC8"/>
    <w:rsid w:val="008776D9"/>
    <w:rsid w:val="008806FD"/>
    <w:rsid w:val="008835A9"/>
    <w:rsid w:val="0088401C"/>
    <w:rsid w:val="008975D9"/>
    <w:rsid w:val="008A5B3D"/>
    <w:rsid w:val="008A72CB"/>
    <w:rsid w:val="008B3A6D"/>
    <w:rsid w:val="008B4E4A"/>
    <w:rsid w:val="008B60ED"/>
    <w:rsid w:val="008C3AA0"/>
    <w:rsid w:val="008C6B84"/>
    <w:rsid w:val="008D7786"/>
    <w:rsid w:val="008E2172"/>
    <w:rsid w:val="008F51EC"/>
    <w:rsid w:val="008F54A0"/>
    <w:rsid w:val="00907EF4"/>
    <w:rsid w:val="00910552"/>
    <w:rsid w:val="0091233B"/>
    <w:rsid w:val="00916C91"/>
    <w:rsid w:val="00926131"/>
    <w:rsid w:val="0092703F"/>
    <w:rsid w:val="00927D89"/>
    <w:rsid w:val="00935198"/>
    <w:rsid w:val="00936D9C"/>
    <w:rsid w:val="009414F1"/>
    <w:rsid w:val="009462C7"/>
    <w:rsid w:val="0096307C"/>
    <w:rsid w:val="0097264B"/>
    <w:rsid w:val="0097468C"/>
    <w:rsid w:val="00976D52"/>
    <w:rsid w:val="00984276"/>
    <w:rsid w:val="0098644C"/>
    <w:rsid w:val="00987B77"/>
    <w:rsid w:val="00991058"/>
    <w:rsid w:val="00996426"/>
    <w:rsid w:val="0099688C"/>
    <w:rsid w:val="009A1E14"/>
    <w:rsid w:val="009A7E29"/>
    <w:rsid w:val="009B4702"/>
    <w:rsid w:val="009C3FB4"/>
    <w:rsid w:val="009D027F"/>
    <w:rsid w:val="009E3D5B"/>
    <w:rsid w:val="009E41C7"/>
    <w:rsid w:val="009F24BD"/>
    <w:rsid w:val="00A05AA8"/>
    <w:rsid w:val="00A12694"/>
    <w:rsid w:val="00A14B72"/>
    <w:rsid w:val="00A22B2C"/>
    <w:rsid w:val="00A24883"/>
    <w:rsid w:val="00A26133"/>
    <w:rsid w:val="00A31E13"/>
    <w:rsid w:val="00A337EE"/>
    <w:rsid w:val="00A349B1"/>
    <w:rsid w:val="00A34AEF"/>
    <w:rsid w:val="00A437E2"/>
    <w:rsid w:val="00A43C85"/>
    <w:rsid w:val="00A464A7"/>
    <w:rsid w:val="00A5417B"/>
    <w:rsid w:val="00A56C55"/>
    <w:rsid w:val="00A56FC2"/>
    <w:rsid w:val="00A57AD4"/>
    <w:rsid w:val="00A60099"/>
    <w:rsid w:val="00A61EF3"/>
    <w:rsid w:val="00A639A3"/>
    <w:rsid w:val="00A64B43"/>
    <w:rsid w:val="00A65581"/>
    <w:rsid w:val="00A66668"/>
    <w:rsid w:val="00A73D16"/>
    <w:rsid w:val="00A8030D"/>
    <w:rsid w:val="00A8335C"/>
    <w:rsid w:val="00A83795"/>
    <w:rsid w:val="00A92C6E"/>
    <w:rsid w:val="00A92E52"/>
    <w:rsid w:val="00A954A2"/>
    <w:rsid w:val="00AA5069"/>
    <w:rsid w:val="00AB1244"/>
    <w:rsid w:val="00AB23E4"/>
    <w:rsid w:val="00AB57D9"/>
    <w:rsid w:val="00AC2FD7"/>
    <w:rsid w:val="00AC5A8F"/>
    <w:rsid w:val="00AE79CC"/>
    <w:rsid w:val="00AF7567"/>
    <w:rsid w:val="00B00666"/>
    <w:rsid w:val="00B00D40"/>
    <w:rsid w:val="00B01EA7"/>
    <w:rsid w:val="00B040A6"/>
    <w:rsid w:val="00B05DC7"/>
    <w:rsid w:val="00B10F1F"/>
    <w:rsid w:val="00B12482"/>
    <w:rsid w:val="00B2161F"/>
    <w:rsid w:val="00B26EAD"/>
    <w:rsid w:val="00B31035"/>
    <w:rsid w:val="00B34239"/>
    <w:rsid w:val="00B35A5C"/>
    <w:rsid w:val="00B36965"/>
    <w:rsid w:val="00B40E21"/>
    <w:rsid w:val="00B423D6"/>
    <w:rsid w:val="00B53BF2"/>
    <w:rsid w:val="00B549A9"/>
    <w:rsid w:val="00B6012B"/>
    <w:rsid w:val="00B63986"/>
    <w:rsid w:val="00B75E5B"/>
    <w:rsid w:val="00B835F0"/>
    <w:rsid w:val="00B901A7"/>
    <w:rsid w:val="00B9350A"/>
    <w:rsid w:val="00B97305"/>
    <w:rsid w:val="00B9791C"/>
    <w:rsid w:val="00BA2DA8"/>
    <w:rsid w:val="00BA430A"/>
    <w:rsid w:val="00BA4B84"/>
    <w:rsid w:val="00BA79A4"/>
    <w:rsid w:val="00BB2ED8"/>
    <w:rsid w:val="00BC2F04"/>
    <w:rsid w:val="00BC3CC1"/>
    <w:rsid w:val="00BC6E92"/>
    <w:rsid w:val="00BD04A5"/>
    <w:rsid w:val="00BD0A28"/>
    <w:rsid w:val="00BD2235"/>
    <w:rsid w:val="00BD4188"/>
    <w:rsid w:val="00BD4FBB"/>
    <w:rsid w:val="00BE494F"/>
    <w:rsid w:val="00BF0568"/>
    <w:rsid w:val="00BF1E7F"/>
    <w:rsid w:val="00BF2938"/>
    <w:rsid w:val="00BF4EB0"/>
    <w:rsid w:val="00C04BD2"/>
    <w:rsid w:val="00C07BF9"/>
    <w:rsid w:val="00C16A52"/>
    <w:rsid w:val="00C268EB"/>
    <w:rsid w:val="00C31940"/>
    <w:rsid w:val="00C426BC"/>
    <w:rsid w:val="00C477BC"/>
    <w:rsid w:val="00C505B0"/>
    <w:rsid w:val="00C54DC2"/>
    <w:rsid w:val="00C70EBA"/>
    <w:rsid w:val="00C72B29"/>
    <w:rsid w:val="00C857B9"/>
    <w:rsid w:val="00C870AC"/>
    <w:rsid w:val="00C9143C"/>
    <w:rsid w:val="00C95823"/>
    <w:rsid w:val="00CA0EB4"/>
    <w:rsid w:val="00CA38AD"/>
    <w:rsid w:val="00CB3E1A"/>
    <w:rsid w:val="00CB4BAF"/>
    <w:rsid w:val="00CB56E9"/>
    <w:rsid w:val="00CC119C"/>
    <w:rsid w:val="00CC4D1E"/>
    <w:rsid w:val="00CC4D82"/>
    <w:rsid w:val="00CD0570"/>
    <w:rsid w:val="00CD1263"/>
    <w:rsid w:val="00CD541E"/>
    <w:rsid w:val="00CD68FC"/>
    <w:rsid w:val="00CE73BE"/>
    <w:rsid w:val="00CF1D9B"/>
    <w:rsid w:val="00D00A47"/>
    <w:rsid w:val="00D02764"/>
    <w:rsid w:val="00D03A07"/>
    <w:rsid w:val="00D13927"/>
    <w:rsid w:val="00D14311"/>
    <w:rsid w:val="00D170F4"/>
    <w:rsid w:val="00D23F30"/>
    <w:rsid w:val="00D24394"/>
    <w:rsid w:val="00D32F93"/>
    <w:rsid w:val="00D45AF3"/>
    <w:rsid w:val="00D4764C"/>
    <w:rsid w:val="00D509CB"/>
    <w:rsid w:val="00D514C8"/>
    <w:rsid w:val="00D5307B"/>
    <w:rsid w:val="00D53572"/>
    <w:rsid w:val="00D54BD8"/>
    <w:rsid w:val="00D62702"/>
    <w:rsid w:val="00D6312F"/>
    <w:rsid w:val="00D82879"/>
    <w:rsid w:val="00D97187"/>
    <w:rsid w:val="00DA1C73"/>
    <w:rsid w:val="00DA68FD"/>
    <w:rsid w:val="00DB18E6"/>
    <w:rsid w:val="00DB281E"/>
    <w:rsid w:val="00DB6D9B"/>
    <w:rsid w:val="00DC304B"/>
    <w:rsid w:val="00DC5DCB"/>
    <w:rsid w:val="00DD7EEB"/>
    <w:rsid w:val="00DF21E7"/>
    <w:rsid w:val="00DF43AA"/>
    <w:rsid w:val="00DF5FCE"/>
    <w:rsid w:val="00DF6959"/>
    <w:rsid w:val="00DF76E0"/>
    <w:rsid w:val="00E079F7"/>
    <w:rsid w:val="00E1112C"/>
    <w:rsid w:val="00E13B43"/>
    <w:rsid w:val="00E20B6A"/>
    <w:rsid w:val="00E3320A"/>
    <w:rsid w:val="00E3770E"/>
    <w:rsid w:val="00E41FFE"/>
    <w:rsid w:val="00E46BD6"/>
    <w:rsid w:val="00E51107"/>
    <w:rsid w:val="00E54929"/>
    <w:rsid w:val="00E54BF2"/>
    <w:rsid w:val="00E54F27"/>
    <w:rsid w:val="00E55D8E"/>
    <w:rsid w:val="00E6063E"/>
    <w:rsid w:val="00E62121"/>
    <w:rsid w:val="00E64844"/>
    <w:rsid w:val="00E74A1F"/>
    <w:rsid w:val="00E761F9"/>
    <w:rsid w:val="00E82C94"/>
    <w:rsid w:val="00E83D9E"/>
    <w:rsid w:val="00EA549B"/>
    <w:rsid w:val="00EB520A"/>
    <w:rsid w:val="00EC053E"/>
    <w:rsid w:val="00EC344B"/>
    <w:rsid w:val="00EC420F"/>
    <w:rsid w:val="00EC646A"/>
    <w:rsid w:val="00ED3E2E"/>
    <w:rsid w:val="00EE0017"/>
    <w:rsid w:val="00EE0965"/>
    <w:rsid w:val="00EE1FB8"/>
    <w:rsid w:val="00EF07F4"/>
    <w:rsid w:val="00F02CC4"/>
    <w:rsid w:val="00F04647"/>
    <w:rsid w:val="00F05B5B"/>
    <w:rsid w:val="00F0751E"/>
    <w:rsid w:val="00F309C6"/>
    <w:rsid w:val="00F31C9C"/>
    <w:rsid w:val="00F413C7"/>
    <w:rsid w:val="00F46536"/>
    <w:rsid w:val="00F466E4"/>
    <w:rsid w:val="00F62E34"/>
    <w:rsid w:val="00F6761E"/>
    <w:rsid w:val="00F74FF9"/>
    <w:rsid w:val="00F76BC5"/>
    <w:rsid w:val="00F77CC2"/>
    <w:rsid w:val="00F94302"/>
    <w:rsid w:val="00F97439"/>
    <w:rsid w:val="00FA7CDB"/>
    <w:rsid w:val="00FB26B4"/>
    <w:rsid w:val="00FC3BD4"/>
    <w:rsid w:val="00FD2747"/>
    <w:rsid w:val="00FD7926"/>
    <w:rsid w:val="00FE155A"/>
    <w:rsid w:val="00FE37BE"/>
    <w:rsid w:val="00FF1235"/>
    <w:rsid w:val="00FF1B4D"/>
    <w:rsid w:val="00FF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78CBDF"/>
  <w15:docId w15:val="{712C7EBE-80BF-4753-8A3B-88333C59C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0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307B"/>
    <w:pPr>
      <w:keepNext/>
      <w:jc w:val="center"/>
      <w:outlineLvl w:val="0"/>
    </w:pPr>
    <w:rPr>
      <w:rFonts w:ascii="Tahoma" w:hAnsi="Tahoma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07B"/>
    <w:rPr>
      <w:rFonts w:ascii="Tahoma" w:eastAsia="Times New Roman" w:hAnsi="Tahoma" w:cs="Times New Roman"/>
      <w:b/>
      <w:bCs/>
      <w:sz w:val="24"/>
      <w:szCs w:val="24"/>
      <w:lang w:val="en-US" w:eastAsia="en-GB"/>
    </w:rPr>
  </w:style>
  <w:style w:type="paragraph" w:styleId="Header">
    <w:name w:val="header"/>
    <w:basedOn w:val="Normal"/>
    <w:link w:val="HeaderChar"/>
    <w:uiPriority w:val="99"/>
    <w:rsid w:val="00D530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307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D530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307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rsid w:val="00D5307B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D5307B"/>
    <w:pPr>
      <w:spacing w:line="240" w:lineRule="exact"/>
      <w:jc w:val="center"/>
    </w:pPr>
    <w:rPr>
      <w:rFonts w:ascii="Cambria" w:eastAsia="SimSun" w:hAnsi="Cambria" w:cs="Cambria"/>
      <w:b/>
      <w:bCs/>
      <w:kern w:val="28"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D5307B"/>
    <w:rPr>
      <w:rFonts w:ascii="Cambria" w:eastAsia="SimSun" w:hAnsi="Cambria" w:cs="Cambria"/>
      <w:b/>
      <w:bCs/>
      <w:kern w:val="28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5307B"/>
    <w:pPr>
      <w:ind w:left="720"/>
      <w:contextualSpacing/>
    </w:pPr>
    <w:rPr>
      <w:rFonts w:eastAsia="SimSun"/>
      <w:sz w:val="20"/>
      <w:szCs w:val="20"/>
      <w:lang w:val="en-US" w:eastAsia="en-US"/>
    </w:rPr>
  </w:style>
  <w:style w:type="table" w:styleId="TableGrid">
    <w:name w:val="Table Grid"/>
    <w:basedOn w:val="TableNormal"/>
    <w:uiPriority w:val="59"/>
    <w:rsid w:val="00D53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1C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C73"/>
    <w:rPr>
      <w:rFonts w:ascii="Segoe UI" w:eastAsia="Times New Roman" w:hAnsi="Segoe UI" w:cs="Segoe UI"/>
      <w:sz w:val="18"/>
      <w:szCs w:val="18"/>
      <w:lang w:val="en-GB" w:eastAsia="en-GB"/>
    </w:rPr>
  </w:style>
  <w:style w:type="paragraph" w:styleId="BodyTextIndent">
    <w:name w:val="Body Text Indent"/>
    <w:basedOn w:val="Normal"/>
    <w:link w:val="BodyTextIndentChar"/>
    <w:uiPriority w:val="99"/>
    <w:rsid w:val="00251191"/>
    <w:pPr>
      <w:tabs>
        <w:tab w:val="left" w:pos="1683"/>
      </w:tabs>
      <w:ind w:left="1683" w:hanging="1683"/>
    </w:pPr>
    <w:rPr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5119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B40E2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B40E21"/>
    <w:rPr>
      <w:rFonts w:ascii="Times New Roman" w:eastAsia="Times New Roman" w:hAnsi="Times New Roman" w:cs="Times New Roman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feb.unesa.ac.id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feb@unesa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zal rozy</dc:creator>
  <cp:lastModifiedBy>Nyomanalit Triani</cp:lastModifiedBy>
  <cp:revision>4</cp:revision>
  <cp:lastPrinted>2024-03-14T05:04:00Z</cp:lastPrinted>
  <dcterms:created xsi:type="dcterms:W3CDTF">2025-10-12T16:02:00Z</dcterms:created>
  <dcterms:modified xsi:type="dcterms:W3CDTF">2025-11-27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9d743e-af26-4f02-831f-6793e08d153c</vt:lpwstr>
  </property>
</Properties>
</file>